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30DC" w:rsidRPr="007C30DC" w:rsidRDefault="007C30DC" w:rsidP="007C30DC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i w:val="0"/>
          <w:sz w:val="24"/>
          <w:szCs w:val="24"/>
        </w:rPr>
      </w:pPr>
      <w:r w:rsidRPr="007C30DC">
        <w:rPr>
          <w:rStyle w:val="fontstyle01"/>
          <w:rFonts w:ascii="Times New Roman" w:hAnsi="Times New Roman" w:cs="Times New Roman"/>
          <w:i w:val="0"/>
          <w:sz w:val="24"/>
          <w:szCs w:val="24"/>
        </w:rPr>
        <w:t>Supporting Information</w:t>
      </w:r>
    </w:p>
    <w:p w:rsidR="007C30DC" w:rsidRDefault="007C30DC" w:rsidP="007C30DC">
      <w:pPr>
        <w:spacing w:after="120" w:line="360" w:lineRule="auto"/>
        <w:jc w:val="center"/>
        <w:rPr>
          <w:rFonts w:ascii="Times New Roman" w:eastAsia="宋体" w:hAnsi="Times New Roman" w:cs="Times New Roman"/>
          <w:b/>
          <w:sz w:val="28"/>
          <w:szCs w:val="24"/>
          <w:lang w:val="en-GB" w:eastAsia="zh-CN"/>
        </w:rPr>
      </w:pPr>
    </w:p>
    <w:p w:rsidR="007C30DC" w:rsidRDefault="007C30DC" w:rsidP="007C30DC">
      <w:pPr>
        <w:spacing w:after="120" w:line="360" w:lineRule="auto"/>
        <w:jc w:val="center"/>
        <w:rPr>
          <w:rFonts w:ascii="Times New Roman" w:eastAsia="宋体" w:hAnsi="Times New Roman" w:cs="Times New Roman"/>
          <w:b/>
          <w:sz w:val="28"/>
          <w:szCs w:val="24"/>
          <w:lang w:val="en-GB" w:eastAsia="zh-CN"/>
        </w:rPr>
      </w:pPr>
    </w:p>
    <w:p w:rsidR="00321B4A" w:rsidRPr="00321B4A" w:rsidRDefault="007C30DC" w:rsidP="007C30DC">
      <w:pPr>
        <w:spacing w:after="120" w:line="360" w:lineRule="auto"/>
        <w:jc w:val="center"/>
        <w:rPr>
          <w:rFonts w:ascii="Times New Roman" w:eastAsia="宋体" w:hAnsi="Times New Roman" w:cs="Times New Roman"/>
          <w:b/>
          <w:sz w:val="28"/>
          <w:szCs w:val="24"/>
          <w:lang w:val="en-GB" w:eastAsia="zh-CN"/>
        </w:rPr>
      </w:pPr>
      <w:r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Impact of </w:t>
      </w:r>
      <w:r>
        <w:rPr>
          <w:rFonts w:ascii="Times New Roman" w:eastAsia="宋体" w:hAnsi="Times New Roman" w:cs="Times New Roman" w:hint="eastAsia"/>
          <w:b/>
          <w:sz w:val="28"/>
          <w:szCs w:val="24"/>
          <w:lang w:val="en-GB" w:eastAsia="zh-CN"/>
        </w:rPr>
        <w:t>E</w:t>
      </w:r>
      <w:r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lectronically </w:t>
      </w:r>
      <w:r>
        <w:rPr>
          <w:rFonts w:ascii="Times New Roman" w:eastAsia="宋体" w:hAnsi="Times New Roman" w:cs="Times New Roman" w:hint="eastAsia"/>
          <w:b/>
          <w:sz w:val="28"/>
          <w:szCs w:val="24"/>
          <w:lang w:val="en-GB" w:eastAsia="zh-CN"/>
        </w:rPr>
        <w:t>E</w:t>
      </w:r>
      <w:r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xcited </w:t>
      </w:r>
      <w:r>
        <w:rPr>
          <w:rFonts w:ascii="Times New Roman" w:eastAsia="宋体" w:hAnsi="Times New Roman" w:cs="Times New Roman" w:hint="eastAsia"/>
          <w:b/>
          <w:sz w:val="28"/>
          <w:szCs w:val="24"/>
          <w:lang w:val="en-GB" w:eastAsia="zh-CN"/>
        </w:rPr>
        <w:t>S</w:t>
      </w:r>
      <w:r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tate </w:t>
      </w:r>
      <w:r>
        <w:rPr>
          <w:rFonts w:ascii="Times New Roman" w:eastAsia="宋体" w:hAnsi="Times New Roman" w:cs="Times New Roman" w:hint="eastAsia"/>
          <w:b/>
          <w:sz w:val="28"/>
          <w:szCs w:val="24"/>
          <w:lang w:val="en-GB" w:eastAsia="zh-CN"/>
        </w:rPr>
        <w:t>H</w:t>
      </w:r>
      <w:r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ydrogen </w:t>
      </w:r>
      <w:r>
        <w:rPr>
          <w:rFonts w:ascii="Times New Roman" w:eastAsia="宋体" w:hAnsi="Times New Roman" w:cs="Times New Roman" w:hint="eastAsia"/>
          <w:b/>
          <w:sz w:val="28"/>
          <w:szCs w:val="24"/>
          <w:lang w:val="en-GB" w:eastAsia="zh-CN"/>
        </w:rPr>
        <w:t>B</w:t>
      </w:r>
      <w:r w:rsidR="00321B4A" w:rsidRPr="00321B4A"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onding on </w:t>
      </w:r>
      <w:r>
        <w:rPr>
          <w:rFonts w:ascii="Times New Roman" w:eastAsia="宋体" w:hAnsi="Times New Roman" w:cs="Times New Roman" w:hint="eastAsia"/>
          <w:b/>
          <w:noProof/>
          <w:sz w:val="28"/>
          <w:szCs w:val="24"/>
          <w:lang w:val="en-GB" w:eastAsia="zh-CN"/>
        </w:rPr>
        <w:t>L</w:t>
      </w:r>
      <w:r w:rsidR="00321B4A" w:rsidRPr="00321B4A">
        <w:rPr>
          <w:rFonts w:ascii="Times New Roman" w:eastAsia="宋体" w:hAnsi="Times New Roman" w:cs="Times New Roman"/>
          <w:b/>
          <w:noProof/>
          <w:sz w:val="28"/>
          <w:szCs w:val="24"/>
          <w:lang w:val="en-GB" w:eastAsia="en-GB"/>
        </w:rPr>
        <w:t>uminescent</w:t>
      </w:r>
      <w:r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 </w:t>
      </w:r>
      <w:r>
        <w:rPr>
          <w:rFonts w:ascii="Times New Roman" w:eastAsia="宋体" w:hAnsi="Times New Roman" w:cs="Times New Roman" w:hint="eastAsia"/>
          <w:b/>
          <w:sz w:val="28"/>
          <w:szCs w:val="24"/>
          <w:lang w:val="en-GB" w:eastAsia="zh-CN"/>
        </w:rPr>
        <w:t>C</w:t>
      </w:r>
      <w:r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ovalent </w:t>
      </w:r>
      <w:r>
        <w:rPr>
          <w:rFonts w:ascii="Times New Roman" w:eastAsia="宋体" w:hAnsi="Times New Roman" w:cs="Times New Roman" w:hint="eastAsia"/>
          <w:b/>
          <w:sz w:val="28"/>
          <w:szCs w:val="24"/>
          <w:lang w:val="en-GB" w:eastAsia="zh-CN"/>
        </w:rPr>
        <w:t>O</w:t>
      </w:r>
      <w:r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rganic </w:t>
      </w:r>
      <w:r>
        <w:rPr>
          <w:rFonts w:ascii="Times New Roman" w:eastAsia="宋体" w:hAnsi="Times New Roman" w:cs="Times New Roman" w:hint="eastAsia"/>
          <w:b/>
          <w:sz w:val="28"/>
          <w:szCs w:val="24"/>
          <w:lang w:val="en-GB" w:eastAsia="zh-CN"/>
        </w:rPr>
        <w:t>F</w:t>
      </w:r>
      <w:r w:rsidR="00321B4A" w:rsidRPr="00321B4A"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>ramework: A TD-</w:t>
      </w:r>
      <w:proofErr w:type="spellStart"/>
      <w:r w:rsidR="00321B4A" w:rsidRPr="00321B4A"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>DFT</w:t>
      </w:r>
      <w:proofErr w:type="spellEnd"/>
      <w:r w:rsidR="00321B4A" w:rsidRPr="00321B4A">
        <w:rPr>
          <w:rFonts w:ascii="Times New Roman" w:eastAsia="宋体" w:hAnsi="Times New Roman" w:cs="Times New Roman"/>
          <w:b/>
          <w:sz w:val="28"/>
          <w:szCs w:val="24"/>
          <w:lang w:val="en-GB" w:eastAsia="en-GB"/>
        </w:rPr>
        <w:t xml:space="preserve"> investigation</w:t>
      </w:r>
    </w:p>
    <w:p w:rsidR="00DE3F34" w:rsidRDefault="00DE3F34" w:rsidP="00DE3F34">
      <w:pPr>
        <w:pStyle w:val="Authornames"/>
        <w:rPr>
          <w:sz w:val="24"/>
          <w:lang w:eastAsia="zh-CN"/>
        </w:rPr>
      </w:pPr>
      <w:proofErr w:type="spellStart"/>
      <w:r w:rsidRPr="0062776D">
        <w:rPr>
          <w:sz w:val="24"/>
        </w:rPr>
        <w:t>Manzoor</w:t>
      </w:r>
      <w:proofErr w:type="spellEnd"/>
      <w:r w:rsidRPr="0062776D">
        <w:rPr>
          <w:sz w:val="24"/>
        </w:rPr>
        <w:t xml:space="preserve"> Hussain</w:t>
      </w:r>
      <w:proofErr w:type="gramStart"/>
      <w:r w:rsidRPr="0062776D">
        <w:rPr>
          <w:sz w:val="24"/>
        </w:rPr>
        <w:t>,</w:t>
      </w:r>
      <w:r w:rsidRPr="0062776D">
        <w:rPr>
          <w:sz w:val="24"/>
          <w:vertAlign w:val="superscript"/>
        </w:rPr>
        <w:t>1,2</w:t>
      </w:r>
      <w:proofErr w:type="gramEnd"/>
      <w:r w:rsidRPr="0062776D">
        <w:rPr>
          <w:sz w:val="24"/>
        </w:rPr>
        <w:t xml:space="preserve"> </w:t>
      </w:r>
      <w:proofErr w:type="spellStart"/>
      <w:r w:rsidRPr="0062776D">
        <w:rPr>
          <w:sz w:val="24"/>
        </w:rPr>
        <w:t>Xuedan</w:t>
      </w:r>
      <w:proofErr w:type="spellEnd"/>
      <w:r w:rsidRPr="0062776D">
        <w:rPr>
          <w:sz w:val="24"/>
        </w:rPr>
        <w:t xml:space="preserve"> Song,</w:t>
      </w:r>
      <w:r w:rsidRPr="0062776D">
        <w:rPr>
          <w:sz w:val="24"/>
          <w:vertAlign w:val="superscript"/>
        </w:rPr>
        <w:t>1*</w:t>
      </w:r>
      <w:r w:rsidRPr="0062776D">
        <w:rPr>
          <w:rFonts w:hint="eastAsia"/>
          <w:sz w:val="24"/>
          <w:lang w:eastAsia="zh-CN"/>
        </w:rPr>
        <w:t xml:space="preserve"> </w:t>
      </w:r>
      <w:proofErr w:type="spellStart"/>
      <w:r w:rsidRPr="0062776D">
        <w:rPr>
          <w:sz w:val="24"/>
        </w:rPr>
        <w:t>Jianzhang</w:t>
      </w:r>
      <w:proofErr w:type="spellEnd"/>
      <w:r w:rsidRPr="0062776D">
        <w:rPr>
          <w:sz w:val="24"/>
        </w:rPr>
        <w:t xml:space="preserve"> Zhao</w:t>
      </w:r>
      <w:r>
        <w:rPr>
          <w:rFonts w:hint="eastAsia"/>
          <w:sz w:val="24"/>
          <w:lang w:eastAsia="zh-CN"/>
        </w:rPr>
        <w:t>,</w:t>
      </w:r>
      <w:r w:rsidRPr="0062776D">
        <w:rPr>
          <w:sz w:val="24"/>
          <w:vertAlign w:val="superscript"/>
        </w:rPr>
        <w:t>1</w:t>
      </w:r>
      <w:r>
        <w:rPr>
          <w:rFonts w:hint="eastAsia"/>
          <w:sz w:val="24"/>
          <w:lang w:eastAsia="zh-CN"/>
        </w:rPr>
        <w:t xml:space="preserve"> Yi Luo </w:t>
      </w:r>
      <w:r w:rsidRPr="00485A1A">
        <w:rPr>
          <w:rFonts w:hint="eastAsia"/>
          <w:sz w:val="24"/>
          <w:vertAlign w:val="superscript"/>
          <w:lang w:eastAsia="zh-CN"/>
        </w:rPr>
        <w:t>1</w:t>
      </w:r>
      <w:r w:rsidRPr="0062776D">
        <w:rPr>
          <w:sz w:val="24"/>
        </w:rPr>
        <w:t xml:space="preserve"> </w:t>
      </w:r>
      <w:r w:rsidRPr="0062776D">
        <w:rPr>
          <w:rFonts w:hint="eastAsia"/>
          <w:sz w:val="24"/>
          <w:lang w:eastAsia="zh-CN"/>
        </w:rPr>
        <w:t xml:space="preserve">and </w:t>
      </w:r>
      <w:r w:rsidRPr="0062776D">
        <w:rPr>
          <w:sz w:val="24"/>
        </w:rPr>
        <w:t xml:space="preserve">Ce </w:t>
      </w:r>
      <w:proofErr w:type="spellStart"/>
      <w:r w:rsidRPr="0062776D">
        <w:rPr>
          <w:sz w:val="24"/>
        </w:rPr>
        <w:t>Hao</w:t>
      </w:r>
      <w:proofErr w:type="spellEnd"/>
      <w:r w:rsidRPr="0062776D">
        <w:rPr>
          <w:sz w:val="24"/>
          <w:vertAlign w:val="superscript"/>
        </w:rPr>
        <w:t xml:space="preserve"> 1</w:t>
      </w:r>
      <w:r w:rsidRPr="0062776D">
        <w:rPr>
          <w:sz w:val="24"/>
        </w:rPr>
        <w:t xml:space="preserve"> </w:t>
      </w:r>
    </w:p>
    <w:p w:rsidR="00DB3528" w:rsidRPr="00DE3F34" w:rsidRDefault="00DB3528" w:rsidP="00DB3528">
      <w:pPr>
        <w:spacing w:after="0" w:line="360" w:lineRule="auto"/>
        <w:rPr>
          <w:rFonts w:ascii="Times New Roman" w:eastAsia="等线" w:hAnsi="Times New Roman" w:cs="Times New Roman"/>
          <w:b/>
          <w:i/>
          <w:sz w:val="24"/>
          <w:szCs w:val="24"/>
          <w:vertAlign w:val="superscript"/>
          <w:lang w:val="en-GB"/>
        </w:rPr>
      </w:pPr>
      <w:bookmarkStart w:id="0" w:name="_GoBack"/>
      <w:bookmarkEnd w:id="0"/>
    </w:p>
    <w:p w:rsidR="00DB3528" w:rsidRPr="00212A90" w:rsidRDefault="007C30DC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  <w:vertAlign w:val="superscript"/>
          <w:lang w:eastAsia="zh-CN"/>
        </w:rPr>
        <w:t xml:space="preserve">1 </w:t>
      </w:r>
      <w:r w:rsidR="00DB3528" w:rsidRPr="00212A90">
        <w:rPr>
          <w:rFonts w:ascii="Times New Roman" w:eastAsia="等线" w:hAnsi="Times New Roman" w:cs="Times New Roman"/>
          <w:sz w:val="24"/>
          <w:szCs w:val="24"/>
        </w:rPr>
        <w:t>State Key Laboratory of Fine Chemicals, Dalian University of Technology, Dalian 116024, China</w:t>
      </w:r>
    </w:p>
    <w:p w:rsidR="00DB3528" w:rsidRDefault="007C30DC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vertAlign w:val="superscript"/>
          <w:lang w:eastAsia="zh-CN"/>
        </w:rPr>
        <w:t xml:space="preserve">2 </w:t>
      </w:r>
      <w:proofErr w:type="gramStart"/>
      <w:r w:rsidR="00DB3528" w:rsidRPr="00212A90">
        <w:rPr>
          <w:rFonts w:ascii="Times New Roman" w:eastAsia="等线" w:hAnsi="Times New Roman" w:cs="Times New Roman"/>
          <w:sz w:val="24"/>
          <w:szCs w:val="24"/>
        </w:rPr>
        <w:t>Department</w:t>
      </w:r>
      <w:proofErr w:type="gramEnd"/>
      <w:r w:rsidR="00DB3528" w:rsidRPr="00212A90">
        <w:rPr>
          <w:rFonts w:ascii="Times New Roman" w:eastAsia="等线" w:hAnsi="Times New Roman" w:cs="Times New Roman"/>
          <w:sz w:val="24"/>
          <w:szCs w:val="24"/>
        </w:rPr>
        <w:t xml:space="preserve"> of Chemistry Karakoram International University, </w:t>
      </w:r>
      <w:proofErr w:type="spellStart"/>
      <w:r w:rsidR="00DB3528" w:rsidRPr="00212A90">
        <w:rPr>
          <w:rFonts w:ascii="Times New Roman" w:eastAsia="等线" w:hAnsi="Times New Roman" w:cs="Times New Roman"/>
          <w:sz w:val="24"/>
          <w:szCs w:val="24"/>
        </w:rPr>
        <w:t>Gilgit</w:t>
      </w:r>
      <w:proofErr w:type="spellEnd"/>
      <w:r w:rsidR="00DB3528" w:rsidRPr="00212A90">
        <w:rPr>
          <w:rFonts w:ascii="Times New Roman" w:eastAsia="等线" w:hAnsi="Times New Roman" w:cs="Times New Roman"/>
          <w:sz w:val="24"/>
          <w:szCs w:val="24"/>
        </w:rPr>
        <w:t xml:space="preserve"> 15100, </w:t>
      </w:r>
      <w:proofErr w:type="spellStart"/>
      <w:r w:rsidR="00DB3528" w:rsidRPr="00212A90">
        <w:rPr>
          <w:rFonts w:ascii="Times New Roman" w:eastAsia="等线" w:hAnsi="Times New Roman" w:cs="Times New Roman"/>
          <w:sz w:val="24"/>
          <w:szCs w:val="24"/>
        </w:rPr>
        <w:t>Gilgit</w:t>
      </w:r>
      <w:proofErr w:type="spellEnd"/>
      <w:r w:rsidR="00DB3528" w:rsidRPr="00212A90">
        <w:rPr>
          <w:rFonts w:ascii="Times New Roman" w:eastAsia="等线" w:hAnsi="Times New Roman" w:cs="Times New Roman"/>
          <w:sz w:val="24"/>
          <w:szCs w:val="24"/>
        </w:rPr>
        <w:t>-Baltistan, Pakistan</w:t>
      </w:r>
    </w:p>
    <w:p w:rsidR="007C30DC" w:rsidRDefault="007C30DC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7C30DC" w:rsidRPr="0023016A" w:rsidRDefault="00517116" w:rsidP="007C30DC">
      <w:pPr>
        <w:pStyle w:val="FACorrespondingAuthorFootnote"/>
        <w:jc w:val="left"/>
        <w:rPr>
          <w:rFonts w:eastAsia="Times New Roman"/>
        </w:rPr>
      </w:pPr>
      <w:hyperlink r:id="rId9" w:history="1">
        <w:r w:rsidR="007C30DC" w:rsidRPr="0023016A">
          <w:rPr>
            <w:rFonts w:eastAsia="Times New Roman"/>
            <w:vertAlign w:val="superscript"/>
          </w:rPr>
          <w:t>*</w:t>
        </w:r>
        <w:r w:rsidR="007C30DC" w:rsidRPr="0023016A">
          <w:rPr>
            <w:rFonts w:eastAsia="Times New Roman" w:hint="eastAsia"/>
          </w:rPr>
          <w:t>Email: song@dlut.edu.cn</w:t>
        </w:r>
      </w:hyperlink>
    </w:p>
    <w:p w:rsidR="007C30DC" w:rsidRDefault="007C30DC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681C78" w:rsidRPr="00212A90" w:rsidRDefault="00681C78" w:rsidP="00DB3528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5C5053" w:rsidRDefault="005C5053" w:rsidP="00393948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b w:val="0"/>
          <w:i w:val="0"/>
          <w:sz w:val="24"/>
          <w:szCs w:val="24"/>
          <w:lang w:eastAsia="zh-CN"/>
        </w:rPr>
      </w:pPr>
      <w:r w:rsidRPr="00212A90">
        <w:rPr>
          <w:rStyle w:val="fontstyle01"/>
          <w:rFonts w:ascii="Times New Roman" w:hAnsi="Times New Roman" w:cs="Times New Roman"/>
          <w:b w:val="0"/>
          <w:i w:val="0"/>
          <w:sz w:val="24"/>
          <w:szCs w:val="24"/>
        </w:rPr>
        <w:lastRenderedPageBreak/>
        <w:t xml:space="preserve">Geometry coordinates of </w:t>
      </w:r>
      <w:proofErr w:type="spellStart"/>
      <w:r w:rsidRPr="00212A90">
        <w:rPr>
          <w:rStyle w:val="fontstyle01"/>
          <w:rFonts w:ascii="Times New Roman" w:hAnsi="Times New Roman" w:cs="Times New Roman"/>
          <w:b w:val="0"/>
          <w:i w:val="0"/>
          <w:sz w:val="24"/>
          <w:szCs w:val="24"/>
        </w:rPr>
        <w:t>PPy</w:t>
      </w:r>
      <w:proofErr w:type="spellEnd"/>
      <w:r w:rsidRPr="00212A90">
        <w:rPr>
          <w:rStyle w:val="fontstyle01"/>
          <w:rFonts w:ascii="Times New Roman" w:hAnsi="Times New Roman" w:cs="Times New Roman"/>
          <w:b w:val="0"/>
          <w:i w:val="0"/>
          <w:sz w:val="24"/>
          <w:szCs w:val="24"/>
        </w:rPr>
        <w:t>-COF</w:t>
      </w:r>
      <w:r w:rsidR="002F46FA" w:rsidRPr="002F46FA">
        <w:rPr>
          <w:rStyle w:val="fontstyle01"/>
          <w:rFonts w:ascii="Times New Roman" w:hAnsi="Times New Roman" w:cs="Times New Roman"/>
          <w:b w:val="0"/>
          <w:i w:val="0"/>
          <w:sz w:val="24"/>
          <w:szCs w:val="24"/>
        </w:rPr>
        <w:t xml:space="preserve"> </w:t>
      </w:r>
      <w:r w:rsidR="002F46FA">
        <w:rPr>
          <w:rStyle w:val="fontstyle01"/>
          <w:rFonts w:ascii="Times New Roman" w:hAnsi="Times New Roman" w:cs="Times New Roman" w:hint="eastAsia"/>
          <w:b w:val="0"/>
          <w:i w:val="0"/>
          <w:sz w:val="24"/>
          <w:szCs w:val="24"/>
          <w:lang w:eastAsia="zh-CN"/>
        </w:rPr>
        <w:t xml:space="preserve">in </w:t>
      </w:r>
      <w:r w:rsidR="009006DD">
        <w:rPr>
          <w:rStyle w:val="fontstyle01"/>
          <w:rFonts w:ascii="Times New Roman" w:hAnsi="Times New Roman" w:cs="Times New Roman" w:hint="eastAsia"/>
          <w:b w:val="0"/>
          <w:i w:val="0"/>
          <w:sz w:val="24"/>
          <w:szCs w:val="24"/>
          <w:lang w:eastAsia="zh-CN"/>
        </w:rPr>
        <w:t xml:space="preserve">the </w:t>
      </w:r>
      <w:r w:rsidR="002F46FA" w:rsidRPr="00212A90">
        <w:rPr>
          <w:rStyle w:val="fontstyle01"/>
          <w:rFonts w:ascii="Times New Roman" w:hAnsi="Times New Roman" w:cs="Times New Roman"/>
          <w:b w:val="0"/>
          <w:i w:val="0"/>
          <w:sz w:val="24"/>
          <w:szCs w:val="24"/>
        </w:rPr>
        <w:t>S0 state</w:t>
      </w:r>
    </w:p>
    <w:p w:rsidR="007C30DC" w:rsidRPr="009006DD" w:rsidRDefault="007C30DC" w:rsidP="00393948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b w:val="0"/>
          <w:i w:val="0"/>
          <w:sz w:val="24"/>
          <w:szCs w:val="24"/>
          <w:lang w:eastAsia="zh-CN"/>
        </w:rPr>
      </w:pPr>
    </w:p>
    <w:p w:rsidR="00F53186" w:rsidRPr="00212A90" w:rsidRDefault="00F41A41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32647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1.21125500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7.92284200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1.23707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17411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46514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8738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15069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72398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40327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71433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.46564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03369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23784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72175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97480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80158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.46877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80911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98101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proofErr w:type="gramStart"/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3.61749100.</w:t>
      </w:r>
      <w:proofErr w:type="gramEnd"/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67888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9210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47691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45412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44390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07842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62313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9173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38959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66446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20746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06538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23574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81293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46464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1189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14794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26173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40193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78502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77622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46222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00295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7728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26545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30217500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3.77547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31447100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6.25768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7539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56690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60158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76526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03965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79686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41615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62373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57504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85045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78502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77622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46222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00295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7728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26545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30217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77547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31447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25768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7539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56690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60158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76526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03965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79686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41615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62373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57504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5045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66446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20746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06538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23574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81293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46464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1189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14794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26173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40193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71433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46564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03369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23784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72175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4.97480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80158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46877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80911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4.98101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61749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8.67888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9210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.47691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45412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.44390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07842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9.62313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9173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8.38959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32647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21125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92284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23707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17411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46514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8738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15069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72398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40327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0.01659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20799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01152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66953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60494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23866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01152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66953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60494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23866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39394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94692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78221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69398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055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47094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55049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9087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.00453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69398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2055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47094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55049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9087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00453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68909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9015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37214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68909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19015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1.10329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Pr="00212A90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55573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61012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F53186" w:rsidRDefault="00F53186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55573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32572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9.61012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00000000</w:t>
      </w:r>
    </w:p>
    <w:p w:rsidR="007C30DC" w:rsidRPr="00212A90" w:rsidRDefault="007C30DC" w:rsidP="00F53186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5C5053" w:rsidRPr="00212A90" w:rsidRDefault="005C5053" w:rsidP="002439EE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Geometry coordinates of 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PPy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>-COF-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HCHO</w:t>
      </w:r>
      <w:proofErr w:type="spellEnd"/>
      <w:r w:rsidR="002439EE" w:rsidRPr="00212A90">
        <w:rPr>
          <w:rFonts w:ascii="Times New Roman" w:eastAsia="等线" w:hAnsi="Times New Roman" w:cs="Times New Roman"/>
          <w:sz w:val="24"/>
          <w:szCs w:val="24"/>
        </w:rPr>
        <w:t xml:space="preserve"> complex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in </w:t>
      </w:r>
      <w:r w:rsidR="006A1E1D">
        <w:rPr>
          <w:rFonts w:ascii="Times New Roman" w:eastAsia="等线" w:hAnsi="Times New Roman" w:cs="Times New Roman"/>
          <w:sz w:val="24"/>
          <w:szCs w:val="24"/>
          <w:lang w:eastAsia="zh-CN"/>
        </w:rPr>
        <w:t>the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S0 state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902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2434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512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1206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5366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036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198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2095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263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-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5346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8120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60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5209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4240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215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9533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0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28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8520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02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95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3201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9743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773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5461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8970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6B713F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3923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3441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5550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294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9780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4433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6203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901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431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5124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3897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03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632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199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091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264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7447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8502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7056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7501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2968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518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7801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4475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947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120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5365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03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.0998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122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28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.0995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2130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26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5690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0138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745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5357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7.4078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4952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3299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3855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98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5649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5588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02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1979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4470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43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5337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8116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61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5206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4244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2144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.5007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378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39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5455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144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68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.5004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2390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406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5449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1450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66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9726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7.3118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40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992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8817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401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0922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8.3967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9484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6451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4736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53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3188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.9743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7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5470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896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390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3433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5558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294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9781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4439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6184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2170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06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71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2510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4682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63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2504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4696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662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8044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8.4436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954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7812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7.0438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438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7434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.8507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7056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7482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2966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517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7794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4489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9476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.6439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08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23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.6112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467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13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.6989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4017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336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.6106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4696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1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.69803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4030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3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1907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8.3060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8414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3561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9.4300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261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86052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9496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947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5672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0147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744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5334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.407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494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3318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3848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986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5637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.56059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02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197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44865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439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35981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2387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463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3601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368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44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1635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40147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273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1626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40336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31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8168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9.19073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884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99049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.8832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4003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97034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.31251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4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08955 </w:t>
      </w:r>
      <w:r w:rsidR="0001713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39661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9476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64403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.47576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535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9.76414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21331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90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9.76446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1099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18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77908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.04567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437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80169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44458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94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0.45361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125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2115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0.30984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15052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2056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0.31041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14806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2027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18801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30762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84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85838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9519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9452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35296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9.43085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2623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1.53741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139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2431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81383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9.19254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8829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15016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121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5308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2682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93214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10393 </w:t>
      </w:r>
    </w:p>
    <w:p w:rsidR="005C5053" w:rsidRPr="00212A90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27519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92881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10394 </w:t>
      </w:r>
    </w:p>
    <w:p w:rsidR="005C5053" w:rsidRDefault="005C5053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89228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24 </w:t>
      </w:r>
      <w:r w:rsidR="008A7672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0.32141</w:t>
      </w:r>
    </w:p>
    <w:p w:rsidR="007C30DC" w:rsidRPr="00212A90" w:rsidRDefault="007C30DC" w:rsidP="005C5053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8A7672" w:rsidRPr="00212A90" w:rsidRDefault="008A7672" w:rsidP="002439EE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Geometry coordinates of 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PPy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>-COF</w:t>
      </w:r>
      <w:r w:rsidR="006A1E1D" w:rsidRP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in </w:t>
      </w:r>
      <w:r w:rsidR="006A1E1D">
        <w:rPr>
          <w:rFonts w:ascii="Times New Roman" w:eastAsia="等线" w:hAnsi="Times New Roman" w:cs="Times New Roman"/>
          <w:sz w:val="24"/>
          <w:szCs w:val="24"/>
          <w:lang w:eastAsia="zh-CN"/>
        </w:rPr>
        <w:t>the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S1 state</w:t>
      </w:r>
    </w:p>
    <w:p w:rsidR="006F2F2E" w:rsidRPr="00212A90" w:rsidRDefault="00003D22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C</w:t>
      </w:r>
      <w:r>
        <w:rPr>
          <w:rFonts w:ascii="Times New Roman" w:eastAsia="等线" w:hAnsi="Times New Roman" w:cs="Times New Roman"/>
          <w:sz w:val="24"/>
          <w:szCs w:val="24"/>
        </w:rPr>
        <w:tab/>
        <w:t>-9.37393000</w:t>
      </w:r>
      <w:r>
        <w:rPr>
          <w:rFonts w:ascii="Times New Roman" w:eastAsia="等线" w:hAnsi="Times New Roman" w:cs="Times New Roman"/>
          <w:sz w:val="24"/>
          <w:szCs w:val="24"/>
        </w:rPr>
        <w:tab/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>-1.20929700    0.00000000</w:t>
      </w:r>
    </w:p>
    <w:p w:rsidR="006F2F2E" w:rsidRPr="00212A90" w:rsidRDefault="000212F7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C</w:t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003D22">
        <w:rPr>
          <w:rFonts w:ascii="Times New Roman" w:eastAsia="等线" w:hAnsi="Times New Roman" w:cs="Times New Roman"/>
          <w:sz w:val="24"/>
          <w:szCs w:val="24"/>
        </w:rPr>
        <w:t>-7.96017100</w:t>
      </w:r>
      <w:r w:rsidR="00003D22">
        <w:rPr>
          <w:rFonts w:ascii="Times New Roman" w:eastAsia="等线" w:hAnsi="Times New Roman" w:cs="Times New Roman"/>
          <w:sz w:val="24"/>
          <w:szCs w:val="24"/>
        </w:rPr>
        <w:tab/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>-1.239163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003D22">
        <w:rPr>
          <w:rFonts w:ascii="Times New Roman" w:eastAsia="等线" w:hAnsi="Times New Roman" w:cs="Times New Roman"/>
          <w:sz w:val="24"/>
          <w:szCs w:val="24"/>
        </w:rPr>
        <w:t>-7.21746100</w:t>
      </w:r>
      <w:r w:rsidR="00003D22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2.454816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003D22">
        <w:rPr>
          <w:rFonts w:ascii="Times New Roman" w:eastAsia="等线" w:hAnsi="Times New Roman" w:cs="Times New Roman"/>
          <w:sz w:val="24"/>
          <w:szCs w:val="24"/>
        </w:rPr>
        <w:t>-9.91620000</w:t>
      </w:r>
      <w:r w:rsidR="00003D22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2.151713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003D22">
        <w:rPr>
          <w:rFonts w:ascii="Times New Roman" w:eastAsia="等线" w:hAnsi="Times New Roman" w:cs="Times New Roman"/>
          <w:sz w:val="24"/>
          <w:szCs w:val="24"/>
        </w:rPr>
        <w:t>-7.75678100</w:t>
      </w:r>
      <w:r w:rsidR="00003D22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3.398697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="00003D22">
        <w:rPr>
          <w:rFonts w:ascii="Times New Roman" w:eastAsia="等线" w:hAnsi="Times New Roman" w:cs="Times New Roman"/>
          <w:sz w:val="24"/>
          <w:szCs w:val="24"/>
        </w:rPr>
        <w:t>5.73869700</w:t>
      </w:r>
      <w:r w:rsidR="00003D22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7.452941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="008466FC">
        <w:rPr>
          <w:rFonts w:ascii="Times New Roman" w:eastAsia="等线" w:hAnsi="Times New Roman" w:cs="Times New Roman"/>
          <w:sz w:val="24"/>
          <w:szCs w:val="24"/>
        </w:rPr>
        <w:t>5.05323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6.227397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="008466FC">
        <w:rPr>
          <w:rFonts w:ascii="Times New Roman" w:eastAsia="等线" w:hAnsi="Times New Roman" w:cs="Times New Roman"/>
          <w:sz w:val="24"/>
          <w:szCs w:val="24"/>
        </w:rPr>
        <w:t>5.735450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4.961482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="008466FC">
        <w:rPr>
          <w:rFonts w:ascii="Times New Roman" w:eastAsia="等线" w:hAnsi="Times New Roman" w:cs="Times New Roman"/>
          <w:sz w:val="24"/>
          <w:szCs w:val="24"/>
        </w:rPr>
        <w:t>6.826096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7.451477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466FC">
        <w:rPr>
          <w:rFonts w:ascii="Times New Roman" w:eastAsia="等线" w:hAnsi="Times New Roman" w:cs="Times New Roman"/>
          <w:sz w:val="24"/>
          <w:szCs w:val="24"/>
        </w:rPr>
        <w:t>6.82296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4.962759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466FC">
        <w:rPr>
          <w:rFonts w:ascii="Times New Roman" w:eastAsia="等线" w:hAnsi="Times New Roman" w:cs="Times New Roman"/>
          <w:sz w:val="24"/>
          <w:szCs w:val="24"/>
        </w:rPr>
        <w:t>3.646509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674055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466FC">
        <w:rPr>
          <w:rFonts w:ascii="Times New Roman" w:eastAsia="等线" w:hAnsi="Times New Roman" w:cs="Times New Roman"/>
          <w:sz w:val="24"/>
          <w:szCs w:val="24"/>
        </w:rPr>
        <w:t>2.916547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.475232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466FC">
        <w:rPr>
          <w:rFonts w:ascii="Times New Roman" w:eastAsia="等线" w:hAnsi="Times New Roman" w:cs="Times New Roman"/>
          <w:sz w:val="24"/>
          <w:szCs w:val="24"/>
        </w:rPr>
        <w:t>1.47818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.447093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466FC">
        <w:rPr>
          <w:rFonts w:ascii="Times New Roman" w:eastAsia="等线" w:hAnsi="Times New Roman" w:cs="Times New Roman"/>
          <w:sz w:val="24"/>
          <w:szCs w:val="24"/>
        </w:rPr>
        <w:t>3.111068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9.620511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H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466FC">
        <w:rPr>
          <w:rFonts w:ascii="Times New Roman" w:eastAsia="等线" w:hAnsi="Times New Roman" w:cs="Times New Roman"/>
          <w:sz w:val="24"/>
          <w:szCs w:val="24"/>
        </w:rPr>
        <w:t>0.94485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394907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 </w:t>
      </w:r>
      <w:r w:rsidR="008466FC">
        <w:rPr>
          <w:rFonts w:ascii="Times New Roman" w:eastAsia="等线" w:hAnsi="Times New Roman" w:cs="Times New Roman"/>
          <w:sz w:val="24"/>
          <w:szCs w:val="24"/>
        </w:rPr>
        <w:t>-3.687345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07215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5.091656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1.236175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5.836106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2.452282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3.14965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2.152487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5.29532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3.39538000    0.00000000</w:t>
      </w:r>
    </w:p>
    <w:p w:rsidR="006F2F2E" w:rsidRPr="00212A90" w:rsidRDefault="000212F7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C</w:t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 xml:space="preserve">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>0.794945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 xml:space="preserve">-3.781166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1.47631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005171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0.79286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270937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0.292455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3.78477900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0.29469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267684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2.878322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56417300 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3.609714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75972000 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5.047919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78629400 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3.415115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61872800 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5.579612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83769400 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0.794945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78116600 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1.47631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.00517100 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0.79286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27093700 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0.292455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784779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0.29469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267684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2.878322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2.564173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3.609714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3.759720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5.047919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3.786294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3.415114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1.618728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5.579612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2.837694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3.687345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207215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5.091656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1.236175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5.836106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452282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3.14965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152487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5.29532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3.395379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5.738697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7.452941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5.05323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6.227397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5.735450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4.961482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6.826096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7.451477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6.82296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4.962759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3.646509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8.674055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2.916547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7.475232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1.47818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7.447093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466FC">
        <w:rPr>
          <w:rFonts w:ascii="Times New Roman" w:eastAsia="等线" w:hAnsi="Times New Roman" w:cs="Times New Roman"/>
          <w:sz w:val="24"/>
          <w:szCs w:val="24"/>
        </w:rPr>
        <w:t>3.111068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9.620511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0.94485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8.39490700     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9.373930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09297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7.96017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39163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7.21746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454816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9.916200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151713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7.75678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.398697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  <w:t>-10.077697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0.000000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7.231285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5.041007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8.659559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3.624119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6.233473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      5.041007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.659559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      3.624119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.233473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B      -1.401380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     -2.933484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     -5.830684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   </w:t>
      </w:r>
      <w:r w:rsidR="00F53186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0212F7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C</w:t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 xml:space="preserve">       0.688847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 xml:space="preserve">-1.206921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      1.473218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2.550911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      2.905440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5.002516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B        0.688847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206921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       1.473218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.550911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       2.905440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.002516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8466FC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O      -0.68670300</w:t>
      </w:r>
      <w:r>
        <w:rPr>
          <w:rFonts w:ascii="Times New Roman" w:eastAsia="等线" w:hAnsi="Times New Roman" w:cs="Times New Roman"/>
          <w:sz w:val="24"/>
          <w:szCs w:val="24"/>
        </w:rPr>
        <w:tab/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 xml:space="preserve">-1.199261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8466FC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lastRenderedPageBreak/>
        <w:t>O        1.37381000</w:t>
      </w:r>
      <w:r>
        <w:rPr>
          <w:rFonts w:ascii="Times New Roman" w:eastAsia="等线" w:hAnsi="Times New Roman" w:cs="Times New Roman"/>
          <w:sz w:val="24"/>
          <w:szCs w:val="24"/>
        </w:rPr>
        <w:tab/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 xml:space="preserve">0.000000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F2F2E"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O       -0.686703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99261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H     -11.162602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0000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5.58889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9.598155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0000000</w:t>
      </w:r>
    </w:p>
    <w:p w:rsidR="006F2F2E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H        5.58889100</w:t>
      </w:r>
      <w:r w:rsidR="008466FC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9.59815500    0.00000000</w:t>
      </w:r>
    </w:p>
    <w:p w:rsidR="007C30DC" w:rsidRPr="00212A90" w:rsidRDefault="007C30DC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45371D" w:rsidRPr="00212A90" w:rsidRDefault="0045371D" w:rsidP="002439EE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Geometry coordinates of 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PPy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>-COF-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HCHO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complex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in </w:t>
      </w:r>
      <w:r w:rsidR="006A1E1D">
        <w:rPr>
          <w:rFonts w:ascii="Times New Roman" w:eastAsia="等线" w:hAnsi="Times New Roman" w:cs="Times New Roman"/>
          <w:sz w:val="24"/>
          <w:szCs w:val="24"/>
          <w:lang w:eastAsia="zh-CN"/>
        </w:rPr>
        <w:t>the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S1 state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27916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19948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16473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20208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46898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10999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09300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2803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10816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72772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76381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10459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58960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27383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24581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89941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00934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232916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84553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10265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11229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60319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88334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208498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34239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93161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203213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50242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35558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14075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0063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28986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439969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19205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2033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17423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39615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1734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9055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19385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1111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2439EE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13075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00460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66748300    </w:t>
      </w:r>
      <w:r w:rsidR="002439EE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-0.091049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13175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20300700    </w:t>
      </w:r>
      <w:r w:rsidR="002439EE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-0.43521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89744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12119900     </w:t>
      </w:r>
      <w:r w:rsidR="002439EE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25471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97033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53098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2439EE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114595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4.16127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00459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82579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4.06460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40869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07910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90751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75115600    </w:t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-0.205853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01041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7.26376800    -0.544019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06247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6.37316800    -0.52461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77642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19057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13502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21428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08752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BD0CB1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43986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3225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3.76899800   -0.04262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37742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49539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174008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56207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97616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6275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65301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96539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9252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 -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46305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49358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59863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48277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32721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86686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41486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.06655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43421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31072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51333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92553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63195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8.26716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717563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84558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02011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220721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04223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4.96564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150321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76403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80291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8825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13676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66758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62706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90724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55503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315893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22870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28735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50906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35771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17451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5391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16127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75110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4869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34293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8.13482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54539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19416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61752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21261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47057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4.91884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10294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40298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24411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31421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57471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63503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104088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65318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34440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3065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71766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12038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3431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84431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13278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6364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52121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0606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29305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5.57354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66606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5675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71215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.90654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43517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97056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9.14057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71921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.2630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44440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127351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23112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11851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220879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12918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39026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424748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68377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27586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34834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29766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4.78303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11745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05273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2.66848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233833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31827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60884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19359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41647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86332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21886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30444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3.03574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2803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033305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76533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2139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40699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8.73527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522876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65871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6.06209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176236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56749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373577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383459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62935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34844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54773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38413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4.75222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22849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72160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.63916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0061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81787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78145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0.001808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38491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25862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29446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.33813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54108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496801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0.45921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45622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09285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0.23113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59964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09055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0.4020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69835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0478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73056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8.47934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452122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47117300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7.22273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260327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.83716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498464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619808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1.54492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499312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24610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312200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9.393401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540818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42704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25616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1.997694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.33576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1.31459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2.29254600</w:t>
      </w:r>
    </w:p>
    <w:p w:rsidR="006F2F2E" w:rsidRPr="00212A90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.408958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166089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2.27766400</w:t>
      </w:r>
    </w:p>
    <w:p w:rsidR="006F2F2E" w:rsidRDefault="006F2F2E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.858813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0.14178600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0.86783700</w:t>
      </w:r>
    </w:p>
    <w:p w:rsidR="007C30DC" w:rsidRPr="00212A90" w:rsidRDefault="007C30DC" w:rsidP="006F2F2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34475E" w:rsidRPr="00212A90" w:rsidRDefault="0034475E" w:rsidP="002439EE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Geometry coordinates of 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PPy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>-COF complex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in </w:t>
      </w:r>
      <w:r w:rsidR="006A1E1D">
        <w:rPr>
          <w:rFonts w:ascii="Times New Roman" w:eastAsia="等线" w:hAnsi="Times New Roman" w:cs="Times New Roman"/>
          <w:sz w:val="24"/>
          <w:szCs w:val="24"/>
          <w:lang w:eastAsia="zh-CN"/>
        </w:rPr>
        <w:t>the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T1 state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1.22250000   -9.331034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1.24831700   -7.927380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2.47640800   -7.178676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2.16196600   -9.878367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3.41452300   -7.728536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7.47874200    5.707516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6.25053100    5.027619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4.98785200    5.716218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7.48255200    6.794783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4.99431900    6.803596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8.74404900    3.648278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7.50468700    2.896564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7.47880400    1.501376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9.68298900    3.101753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8.41556100    0.949769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1.19631700   -3.668949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1.22458400   -5.069939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2.45351200   -5.817479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2.13685000   -3.123621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3.39080900   -5.266327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3.78654500    0.780350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5.01367800    1.456775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6.27576600    0.766871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 3.78505500   -0.306837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 6.26778400   -0.320450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2.55488300    2.868250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3.79064000    3.620490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3.81484700    5.016186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1.61721400    3.416710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2.87740600    5.566435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lastRenderedPageBreak/>
        <w:t>C        -3.76169900    0.777147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5.03127200    1.470781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6.25184100    0.793467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3.76746000   -0.309128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6.25926600   -0.293507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2.57822300    2.871351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3.77705300    3.596775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3.80950500    5.034749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 1.63552600    3.412916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 2.86345100    5.570758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1.21873700   -3.668969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1.24700600   -5.069944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2.47593000   -5.817477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 2.15929300   -3.123671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 3.41322800   -5.266321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7.53355000    5.745789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-6.26261800    5.048776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-5.04164300    5.724383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-7.53010700    6.832200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-5.03270200    6.811445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8.69082700    3.609991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7.48847200    2.885357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7.45458700    1.447517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9.63474800    3.070382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8.39993200    0.910157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-1.20006400   -9.331031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 xml:space="preserve">C       -1.22588500   -7.92737800    </w:t>
      </w:r>
      <w:r w:rsidR="00BD0CB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8466FC">
        <w:rPr>
          <w:rFonts w:ascii="Times New Roman" w:eastAsia="Times New Roman" w:hAnsi="Times New Roman" w:cs="Times New Roman"/>
          <w:sz w:val="24"/>
          <w:szCs w:val="24"/>
        </w:rPr>
        <w:t>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 xml:space="preserve">C       -2.45397200   -7.17868200    </w:t>
      </w:r>
      <w:r w:rsidR="00BD0CB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8466FC">
        <w:rPr>
          <w:rFonts w:ascii="Times New Roman" w:eastAsia="Times New Roman" w:hAnsi="Times New Roman" w:cs="Times New Roman"/>
          <w:sz w:val="24"/>
          <w:szCs w:val="24"/>
        </w:rPr>
        <w:t>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 xml:space="preserve">H       -2.13953200   -9.87836300    </w:t>
      </w:r>
      <w:r w:rsidR="00BD0CB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8466FC">
        <w:rPr>
          <w:rFonts w:ascii="Times New Roman" w:eastAsia="Times New Roman" w:hAnsi="Times New Roman" w:cs="Times New Roman"/>
          <w:sz w:val="24"/>
          <w:szCs w:val="24"/>
        </w:rPr>
        <w:t>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 xml:space="preserve">H       -3.39208400   -7.72854800    </w:t>
      </w:r>
      <w:r w:rsidR="00BD0CB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8466FC">
        <w:rPr>
          <w:rFonts w:ascii="Times New Roman" w:eastAsia="Times New Roman" w:hAnsi="Times New Roman" w:cs="Times New Roman"/>
          <w:sz w:val="24"/>
          <w:szCs w:val="24"/>
        </w:rPr>
        <w:t>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 xml:space="preserve">C        </w:t>
      </w:r>
      <w:proofErr w:type="gramStart"/>
      <w:r w:rsidRPr="008466FC">
        <w:rPr>
          <w:rFonts w:ascii="Times New Roman" w:eastAsia="Times New Roman" w:hAnsi="Times New Roman" w:cs="Times New Roman"/>
          <w:sz w:val="24"/>
          <w:szCs w:val="24"/>
        </w:rPr>
        <w:t>0.01121600  -</w:t>
      </w:r>
      <w:proofErr w:type="gramEnd"/>
      <w:r w:rsidRPr="008466FC">
        <w:rPr>
          <w:rFonts w:ascii="Times New Roman" w:eastAsia="Times New Roman" w:hAnsi="Times New Roman" w:cs="Times New Roman"/>
          <w:sz w:val="24"/>
          <w:szCs w:val="24"/>
        </w:rPr>
        <w:t xml:space="preserve">10.02111800    </w:t>
      </w:r>
      <w:r w:rsidR="00BD0CB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8466FC">
        <w:rPr>
          <w:rFonts w:ascii="Times New Roman" w:eastAsia="Times New Roman" w:hAnsi="Times New Roman" w:cs="Times New Roman"/>
          <w:sz w:val="24"/>
          <w:szCs w:val="24"/>
        </w:rPr>
        <w:t>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lastRenderedPageBreak/>
        <w:t>C         0.01121600   -7.212567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8.68231100    5.004044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 6.25048200    3.59877700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-8.73323000    5.040085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-6.26367200    3.614872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B        0.01124300   -1.398542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0.01121600   -2.951488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 0.01120900   -5.786775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B       1.21649200    0.689854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2.56113500    1.466853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 5.01613400    2.885497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B      -1.19424200    0.689185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-2.54070100    1.466273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C      -5.03278200    2.904502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O       1.20129800   -0.693339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O       0.01050600    1.36806100 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O      -1.17926700   -0.6935450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 xml:space="preserve">H        </w:t>
      </w:r>
      <w:proofErr w:type="gramStart"/>
      <w:r w:rsidRPr="008466FC">
        <w:rPr>
          <w:rFonts w:ascii="Times New Roman" w:eastAsia="Times New Roman" w:hAnsi="Times New Roman" w:cs="Times New Roman"/>
          <w:sz w:val="24"/>
          <w:szCs w:val="24"/>
        </w:rPr>
        <w:t>0.01121200  -</w:t>
      </w:r>
      <w:proofErr w:type="gramEnd"/>
      <w:r w:rsidRPr="008466FC">
        <w:rPr>
          <w:rFonts w:ascii="Times New Roman" w:eastAsia="Times New Roman" w:hAnsi="Times New Roman" w:cs="Times New Roman"/>
          <w:sz w:val="24"/>
          <w:szCs w:val="24"/>
        </w:rPr>
        <w:t>11.1078140     0.00000000</w:t>
      </w:r>
    </w:p>
    <w:p w:rsidR="008466FC" w:rsidRPr="008466FC" w:rsidRDefault="008466FC" w:rsidP="008466F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-9.67464600    5.5833860     0.00000000</w:t>
      </w:r>
    </w:p>
    <w:p w:rsidR="008466FC" w:rsidRDefault="008466FC" w:rsidP="008466F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8466FC">
        <w:rPr>
          <w:rFonts w:ascii="Times New Roman" w:eastAsia="Times New Roman" w:hAnsi="Times New Roman" w:cs="Times New Roman"/>
          <w:sz w:val="24"/>
          <w:szCs w:val="24"/>
        </w:rPr>
        <w:t>H         9.62319400    5.5477460     0.00000000</w:t>
      </w:r>
    </w:p>
    <w:p w:rsidR="007C30DC" w:rsidRPr="007C30DC" w:rsidRDefault="007C30DC" w:rsidP="008466F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:rsidR="003E6A17" w:rsidRPr="00212A90" w:rsidRDefault="003E6A17" w:rsidP="002439EE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Geometry coordinates of 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PPy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>-COF-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HCHO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complex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in </w:t>
      </w:r>
      <w:r w:rsidR="006A1E1D">
        <w:rPr>
          <w:rFonts w:ascii="Times New Roman" w:eastAsia="等线" w:hAnsi="Times New Roman" w:cs="Times New Roman"/>
          <w:sz w:val="24"/>
          <w:szCs w:val="24"/>
          <w:lang w:eastAsia="zh-CN"/>
        </w:rPr>
        <w:t>the</w:t>
      </w:r>
      <w:r w:rsidR="006A1E1D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T1 state</w:t>
      </w:r>
    </w:p>
    <w:p w:rsidR="003E6A17" w:rsidRPr="00212A90" w:rsidRDefault="00A4031B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B   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0.39165700    1.20657400   -0.103567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1.19068200    2.53741800   -0.10366500</w:t>
      </w:r>
    </w:p>
    <w:p w:rsidR="003E6A17" w:rsidRPr="00212A90" w:rsidRDefault="00A4031B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O 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0.99174900    1.19219600   -0.074900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 </w:t>
      </w:r>
      <w:r w:rsidR="00DD0C0C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0.54446400    3.78274300   -0.040480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2.59434800    2.50888700   -0.159441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O          1.06555800    0.00014900   -0.122329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B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1.69375600   -0.00013400   -0.064310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</w:t>
      </w:r>
      <w:r w:rsidR="00DD0C0C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1.26199500    4.98695800   -0.028298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H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0.54166300    3.81658300    0.001745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lastRenderedPageBreak/>
        <w:t>C         3.35826400    3.68313600   -0.150245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3.10755200    1.55291900   -0.213332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B         0.39190200   -1.20641000   -0.103572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</w:t>
      </w:r>
      <w:r w:rsidR="00DD0C0C" w:rsidRPr="00212A90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-3.24846800   -0.00029800   -0.03862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O        -0.99150300   -1.19232300   -0.07485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2.68937800    4.94299800   -0.082689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0.61705200    6.27102400    0.038317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4.79610900    3.66242700   -0.20479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1.19120800   -2.53709000   -0.103737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3.96113200   -1.20757500   -0.02685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-3.96139000    1.20682500   -0.02679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3.44484700    6.15187700   -0.06976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1.33787000    7.42585800    0.050624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H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 xml:space="preserve">-0.46920900    6.29971400    </w:t>
      </w:r>
      <w:r w:rsidR="00736FB3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0.07896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5.51632700    4.81790800   </w:t>
      </w:r>
      <w:r w:rsidR="00736FB3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-0.19197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H        5.29037400    2.69509300   </w:t>
      </w:r>
      <w:r w:rsidR="00736FB3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-0.258816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0.54528500   -3.78254200   </w:t>
      </w:r>
      <w:r w:rsidR="00736FB3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-0.040067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2.59484700   -2.50826300   </w:t>
      </w:r>
      <w:r w:rsidR="00736FB3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-0.16005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-5.40744700   -1.24157100   -0.002539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-3.42273500   -2.15101500   -0.036595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</w:t>
      </w:r>
      <w:r w:rsidR="00DD0C0C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-5.40771300    1.24050900   -0.00247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-3.42319500    2.15038100   -0.03649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 </w:t>
      </w:r>
      <w:r w:rsidR="00DD0C0C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2.77529700    7.41221300   -0.002641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4.87204900    6.10261800   -0.12440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 0.83390900    8.38813500    0.101102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 6.60264500    4.78966000   -0.235627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1.26308400   -4.98659800   -0.027890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H 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0.54081900   -3.81661100    0.00256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3.35902000   -3.68234600   -0.15091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 3.10781400   -1.55219100   -0.214360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6.12523800   -0.00060800    0.00974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lastRenderedPageBreak/>
        <w:t>C         -6.12573100   -2.43846300    0.009371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-6.12625400    2.43724700    0.00949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3.54091100    8.58891400    0.00872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5.59350500    7.30703200   -0.110561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2.69043700   -4.94233900   -0.082825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0.61844800   -6.27079100    0.039249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4.79684000   -3.66133700   -0.206028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7.54645900   -0.00076100    0.03378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-7.54207300   -2.43873900    0.033370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-5.58841500   -3.38329400   -0.00017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-7.54259700    2.43721800    0.033495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-5.58914100    3.38219400   -0.000007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4.93289600    8.53294500   -0.044779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 3.03518300    9.55011300    0.05945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 6.67953000    7.27455800   -0.152752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3.44617700   -6.15104900   -0.069920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 1.33952300   -7.42546500    0.051544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H         </w:t>
      </w:r>
      <w:r w:rsidR="006B713F" w:rsidRPr="00212A90">
        <w:rPr>
          <w:rFonts w:ascii="Times New Roman" w:eastAsia="Times New Roman" w:hAnsi="Times New Roman" w:cs="Times New Roman"/>
          <w:sz w:val="24"/>
          <w:szCs w:val="24"/>
        </w:rPr>
        <w:t xml:space="preserve">-0.46779200   -6.29971100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0.080308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5.51731900   -4.81665700   -0.193221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5.29086700   -2.69390600   -0.260487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8.26204500    1.24165000    0.04583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-8.26177800   -1.24332600    0.045770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-8.07790500   -3.38455400    0.04212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-8.07863100    3.38291700    0.042299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5.50891400    9.45443300   -0.03554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4.87334700   -6.10149100   -0.125110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2.77692700   -7.41151700   -0.002260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0.83579200   -8.38784000    0.102425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6.60361300   -4.78818200   -0.237303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9.71132500    1.20989400    0.070347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-9.71106500   -1.21188300    0.07028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        </w:t>
      </w:r>
      <w:r w:rsidR="00DD0C0C"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>5.59507200   -7.30574400   -0.111264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3.54280300   -8.58804700    0.009086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C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10.39727900   -0.00106800    0.081919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-10.25151400    2.15245900    0.079365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-10.25105200   -2.15456400    0.07925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4.93475600   -8.53178700   -0.044957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6.68107300   -7.27304300   -0.15387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3.03730500   -9.54934600    0.06021500</w:t>
      </w:r>
    </w:p>
    <w:p w:rsidR="003E6A17" w:rsidRPr="00212A90" w:rsidRDefault="00DD0C0C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H      </w:t>
      </w:r>
      <w:r w:rsidR="003E6A17" w:rsidRPr="00212A90">
        <w:rPr>
          <w:rFonts w:ascii="Times New Roman" w:eastAsia="Times New Roman" w:hAnsi="Times New Roman" w:cs="Times New Roman"/>
          <w:sz w:val="24"/>
          <w:szCs w:val="24"/>
        </w:rPr>
        <w:t>-11.48411200   -0.00118500    0.100211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5.51097800   -9.45314700   -0.035731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C         5.33799500   -0.00091400    1.600697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5.35977100   -0.94108500    2.185575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H         5.36120500    0.93814200    2.18731300</w:t>
      </w:r>
    </w:p>
    <w:p w:rsidR="003E6A17" w:rsidRPr="00212A90" w:rsidRDefault="003E6A17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t>O         5.29070800    0.00023500    0.39098200</w:t>
      </w:r>
    </w:p>
    <w:p w:rsidR="0031315E" w:rsidRPr="00212A90" w:rsidRDefault="0031315E">
      <w:pPr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7D4DBE" w:rsidRPr="00212A90" w:rsidRDefault="007D4DBE" w:rsidP="00854CE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ummary of </w:t>
      </w:r>
      <w:proofErr w:type="spellStart"/>
      <w:r w:rsidR="0075490B">
        <w:rPr>
          <w:rFonts w:ascii="Times New Roman" w:hAnsi="Times New Roman" w:cs="Times New Roman" w:hint="eastAsia"/>
          <w:sz w:val="24"/>
          <w:szCs w:val="24"/>
          <w:lang w:eastAsia="zh-CN"/>
        </w:rPr>
        <w:t>N</w:t>
      </w:r>
      <w:r w:rsidR="00F72489">
        <w:rPr>
          <w:rFonts w:ascii="Times New Roman" w:eastAsia="Times New Roman" w:hAnsi="Times New Roman" w:cs="Times New Roman"/>
          <w:sz w:val="24"/>
          <w:szCs w:val="24"/>
        </w:rPr>
        <w:t>PA</w:t>
      </w:r>
      <w:proofErr w:type="spellEnd"/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01BB7" w:rsidRPr="00212A90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212A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12A90">
        <w:rPr>
          <w:rFonts w:ascii="Times New Roman" w:eastAsia="Times New Roman" w:hAnsi="Times New Roman" w:cs="Times New Roman"/>
          <w:sz w:val="24"/>
          <w:szCs w:val="24"/>
        </w:rPr>
        <w:t>PPy</w:t>
      </w:r>
      <w:proofErr w:type="spellEnd"/>
      <w:r w:rsidRPr="00212A90">
        <w:rPr>
          <w:rFonts w:ascii="Times New Roman" w:eastAsia="Times New Roman" w:hAnsi="Times New Roman" w:cs="Times New Roman"/>
          <w:sz w:val="24"/>
          <w:szCs w:val="24"/>
        </w:rPr>
        <w:t>-COF</w:t>
      </w:r>
      <w:r w:rsidR="00E01BB7" w:rsidRPr="00212A90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6A1E1D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the </w:t>
      </w:r>
      <w:r w:rsidR="00E01BB7" w:rsidRPr="00212A90">
        <w:rPr>
          <w:rFonts w:ascii="Times New Roman" w:eastAsia="Times New Roman" w:hAnsi="Times New Roman" w:cs="Times New Roman"/>
          <w:sz w:val="24"/>
          <w:szCs w:val="24"/>
        </w:rPr>
        <w:t>S0 state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47      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10      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 xml:space="preserve">3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20777      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 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21      </w:t>
      </w:r>
    </w:p>
    <w:p w:rsidR="001B0221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 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66      </w:t>
      </w:r>
    </w:p>
    <w:p w:rsidR="001B0221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0.21145</w:t>
      </w:r>
    </w:p>
    <w:p w:rsidR="001B0221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>-0.04911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8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775      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9 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21      </w:t>
      </w:r>
    </w:p>
    <w:p w:rsidR="001B0221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0 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23666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1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46      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2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10      </w:t>
      </w:r>
    </w:p>
    <w:p w:rsidR="001B0221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3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778 </w:t>
      </w:r>
    </w:p>
    <w:p w:rsidR="00262C0C" w:rsidRPr="00212A90" w:rsidRDefault="00262C0C" w:rsidP="00262C0C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H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4    </w:t>
      </w:r>
      <w:r w:rsidR="001B0221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2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5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67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6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5368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7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017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8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079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9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19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0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71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1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-0.15372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2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06015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3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2008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4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17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681C78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681C78">
        <w:rPr>
          <w:rFonts w:ascii="Times New Roman" w:eastAsia="等线" w:hAnsi="Times New Roman" w:cs="Times New Roman"/>
          <w:sz w:val="24"/>
          <w:szCs w:val="24"/>
        </w:rPr>
        <w:tab/>
        <w:t xml:space="preserve">25    </w:t>
      </w:r>
      <w:r w:rsidRPr="00681C78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681C78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681C78">
        <w:rPr>
          <w:rFonts w:ascii="Times New Roman" w:eastAsia="等线" w:hAnsi="Times New Roman" w:cs="Times New Roman"/>
          <w:sz w:val="24"/>
          <w:szCs w:val="24"/>
        </w:rPr>
        <w:t>0.23709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6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1537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7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-0.06016      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8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46BDF" w:rsidRPr="00212A90">
        <w:rPr>
          <w:rFonts w:ascii="Times New Roman" w:eastAsia="等线" w:hAnsi="Times New Roman" w:cs="Times New Roman"/>
          <w:sz w:val="24"/>
          <w:szCs w:val="24"/>
        </w:rPr>
        <w:t xml:space="preserve">-0.20081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A46BDF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29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19      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0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23710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1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15372 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2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>-0.06015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C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3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46BDF" w:rsidRPr="00212A90">
        <w:rPr>
          <w:rFonts w:ascii="Times New Roman" w:eastAsia="等线" w:hAnsi="Times New Roman" w:cs="Times New Roman"/>
          <w:sz w:val="24"/>
          <w:szCs w:val="24"/>
        </w:rPr>
        <w:t xml:space="preserve">-0.20080      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>H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4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46BDF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23917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A46BDF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5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6B713F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23709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A46BDF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6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1537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7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-0.06016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8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08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9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19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0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0.2371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1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5368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2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017      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3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46BDF" w:rsidRPr="00212A90">
        <w:rPr>
          <w:rFonts w:ascii="Times New Roman" w:eastAsia="等线" w:hAnsi="Times New Roman" w:cs="Times New Roman"/>
          <w:sz w:val="24"/>
          <w:szCs w:val="24"/>
        </w:rPr>
        <w:t xml:space="preserve">-0.20079      </w:t>
      </w:r>
    </w:p>
    <w:p w:rsidR="00A46BDF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4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23919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5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71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6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45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7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1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8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775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9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2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0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66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1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46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2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1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3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778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4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2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5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67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6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47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7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1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8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777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9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2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0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66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1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270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2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422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3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2702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4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42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5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2702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6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42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7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9314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8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42876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9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238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0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932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1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4287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2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238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3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9320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4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42871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5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238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6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89542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7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89553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8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89542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9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52      </w:t>
      </w:r>
    </w:p>
    <w:p w:rsidR="001B0221" w:rsidRPr="00212A90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0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B1CC0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51      </w:t>
      </w:r>
    </w:p>
    <w:p w:rsidR="00262C0C" w:rsidRDefault="001B0221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1    </w:t>
      </w:r>
      <w:r w:rsidR="0054769A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8B1CC0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51      </w:t>
      </w:r>
    </w:p>
    <w:p w:rsidR="00681C78" w:rsidRPr="00212A90" w:rsidRDefault="00681C78" w:rsidP="001B0221">
      <w:pPr>
        <w:spacing w:after="0" w:line="360" w:lineRule="auto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7D4DBE" w:rsidRPr="00212A90" w:rsidRDefault="007D4DBE" w:rsidP="00854CEF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Summary of </w:t>
      </w:r>
      <w:proofErr w:type="spellStart"/>
      <w:r w:rsidR="00CF658C">
        <w:rPr>
          <w:rFonts w:ascii="Times New Roman" w:eastAsia="等线" w:hAnsi="Times New Roman" w:cs="Times New Roman"/>
          <w:sz w:val="24"/>
          <w:szCs w:val="24"/>
        </w:rPr>
        <w:t>NPA</w:t>
      </w:r>
      <w:proofErr w:type="spellEnd"/>
      <w:r w:rsidR="00A102F4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81C78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of 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PPy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>-COF-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HCHO</w:t>
      </w:r>
      <w:proofErr w:type="spellEnd"/>
      <w:r w:rsidR="00681C78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complex </w:t>
      </w:r>
      <w:r w:rsidR="00681C78" w:rsidRPr="00212A90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6A1E1D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the </w:t>
      </w:r>
      <w:r w:rsidR="00681C78" w:rsidRPr="00212A90">
        <w:rPr>
          <w:rFonts w:ascii="Times New Roman" w:eastAsia="Times New Roman" w:hAnsi="Times New Roman" w:cs="Times New Roman"/>
          <w:sz w:val="24"/>
          <w:szCs w:val="24"/>
        </w:rPr>
        <w:t>S0 state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.1920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4303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8949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1547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1552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8958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.1928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8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6099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9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81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0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606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470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.1920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4285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8949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5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0014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6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10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7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40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8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4303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19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1537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0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15373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1460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87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667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1059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5 </w:t>
      </w:r>
      <w:r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>0.24548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6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1547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7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1552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8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603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29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95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0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603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95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492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4883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62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5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54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6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609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7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81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8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606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39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470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0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0022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069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069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126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126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5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00140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6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10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7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40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8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142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49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80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0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71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80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713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2753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47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5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46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6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1460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7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087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8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667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59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105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0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4547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491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4912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65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65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5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89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6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488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7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0492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8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621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69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54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0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116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116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1265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126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271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5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510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6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510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7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-0.22753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8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46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79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474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80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938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81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3896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82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24260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83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14667 </w:t>
      </w:r>
    </w:p>
    <w:p w:rsidR="00C03719" w:rsidRPr="00212A90" w:rsidRDefault="00C03719" w:rsidP="00C03719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84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736FB3"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212A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.14665 </w:t>
      </w:r>
    </w:p>
    <w:p w:rsidR="005F602A" w:rsidRDefault="00C03719" w:rsidP="00C0371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eastAsia="zh-CN"/>
        </w:rPr>
      </w:pPr>
      <w:r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</w:t>
      </w:r>
      <w:r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85 </w:t>
      </w:r>
      <w:r w:rsidR="00736FB3"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681C78">
        <w:rPr>
          <w:rFonts w:ascii="Times New Roman" w:eastAsia="Times New Roman" w:hAnsi="Times New Roman" w:cs="Times New Roman"/>
          <w:color w:val="000000"/>
          <w:sz w:val="24"/>
          <w:szCs w:val="24"/>
        </w:rPr>
        <w:t>-0.52185</w:t>
      </w:r>
    </w:p>
    <w:p w:rsidR="00681C78" w:rsidRPr="00681C78" w:rsidRDefault="00681C78" w:rsidP="00C03719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eastAsia="zh-CN"/>
        </w:rPr>
      </w:pPr>
    </w:p>
    <w:p w:rsidR="0031315E" w:rsidRPr="00212A90" w:rsidRDefault="00A102F4" w:rsidP="00854CEF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Summary of </w:t>
      </w:r>
      <w:proofErr w:type="spellStart"/>
      <w:r w:rsidR="00F72489">
        <w:rPr>
          <w:rFonts w:ascii="Times New Roman" w:eastAsia="等线" w:hAnsi="Times New Roman" w:cs="Times New Roman"/>
          <w:sz w:val="24"/>
          <w:szCs w:val="24"/>
        </w:rPr>
        <w:t>NPA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81C78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of </w:t>
      </w:r>
      <w:proofErr w:type="spellStart"/>
      <w:r w:rsidR="00681C78">
        <w:rPr>
          <w:rFonts w:ascii="Times New Roman" w:eastAsia="等线" w:hAnsi="Times New Roman" w:cs="Times New Roman"/>
          <w:sz w:val="24"/>
          <w:szCs w:val="24"/>
        </w:rPr>
        <w:t>HCHO</w:t>
      </w:r>
      <w:proofErr w:type="spellEnd"/>
      <w:r w:rsidR="00681C78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81C78" w:rsidRPr="00212A90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F72489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the </w:t>
      </w:r>
      <w:r w:rsidR="00681C78" w:rsidRPr="00212A90">
        <w:rPr>
          <w:rFonts w:ascii="Times New Roman" w:eastAsia="Times New Roman" w:hAnsi="Times New Roman" w:cs="Times New Roman"/>
          <w:sz w:val="24"/>
          <w:szCs w:val="24"/>
        </w:rPr>
        <w:t>S0 state</w:t>
      </w:r>
    </w:p>
    <w:p w:rsidR="00A102F4" w:rsidRPr="00212A90" w:rsidRDefault="00A102F4" w:rsidP="0031315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22491</w:t>
      </w:r>
    </w:p>
    <w:p w:rsidR="00A102F4" w:rsidRPr="00212A90" w:rsidRDefault="00A102F4" w:rsidP="0031315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13578</w:t>
      </w:r>
    </w:p>
    <w:p w:rsidR="00A102F4" w:rsidRPr="00212A90" w:rsidRDefault="00A102F4" w:rsidP="0031315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   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>0.13578</w:t>
      </w:r>
    </w:p>
    <w:p w:rsidR="00A102F4" w:rsidRDefault="00A102F4" w:rsidP="0031315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681C78">
        <w:rPr>
          <w:rFonts w:ascii="Times New Roman" w:eastAsia="等线" w:hAnsi="Times New Roman" w:cs="Times New Roman"/>
          <w:sz w:val="24"/>
          <w:szCs w:val="24"/>
        </w:rPr>
        <w:t xml:space="preserve">O    </w:t>
      </w:r>
      <w:r w:rsidRPr="00681C78">
        <w:rPr>
          <w:rFonts w:ascii="Times New Roman" w:eastAsia="等线" w:hAnsi="Times New Roman" w:cs="Times New Roman"/>
          <w:sz w:val="24"/>
          <w:szCs w:val="24"/>
        </w:rPr>
        <w:tab/>
        <w:t xml:space="preserve">4   </w:t>
      </w:r>
      <w:r w:rsidRPr="00681C78">
        <w:rPr>
          <w:rFonts w:ascii="Times New Roman" w:eastAsia="等线" w:hAnsi="Times New Roman" w:cs="Times New Roman"/>
          <w:sz w:val="24"/>
          <w:szCs w:val="24"/>
        </w:rPr>
        <w:tab/>
        <w:t>-0.49647</w:t>
      </w:r>
    </w:p>
    <w:p w:rsidR="00681C78" w:rsidRPr="00212A90" w:rsidRDefault="00681C78" w:rsidP="0031315E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  <w:lang w:eastAsia="zh-CN"/>
        </w:rPr>
      </w:pPr>
    </w:p>
    <w:p w:rsidR="00A102F4" w:rsidRPr="00212A90" w:rsidRDefault="00A102F4" w:rsidP="00854CEF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  <w:lang w:eastAsia="zh-CN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Summary of 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NPA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681C78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of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PPy</w:t>
      </w:r>
      <w:proofErr w:type="spellEnd"/>
      <w:r w:rsidRPr="00212A90">
        <w:rPr>
          <w:rFonts w:ascii="Times New Roman" w:eastAsia="等线" w:hAnsi="Times New Roman" w:cs="Times New Roman"/>
          <w:sz w:val="24"/>
          <w:szCs w:val="24"/>
        </w:rPr>
        <w:t>-COF-</w:t>
      </w:r>
      <w:proofErr w:type="spellStart"/>
      <w:r w:rsidRPr="00212A90">
        <w:rPr>
          <w:rFonts w:ascii="Times New Roman" w:eastAsia="等线" w:hAnsi="Times New Roman" w:cs="Times New Roman"/>
          <w:sz w:val="24"/>
          <w:szCs w:val="24"/>
        </w:rPr>
        <w:t>HCHO</w:t>
      </w:r>
      <w:proofErr w:type="spellEnd"/>
      <w:r w:rsidR="00681C78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complex </w:t>
      </w:r>
      <w:r w:rsidR="00681C78" w:rsidRPr="00212A90">
        <w:rPr>
          <w:rFonts w:ascii="Times New Roman" w:eastAsia="Times New Roman" w:hAnsi="Times New Roman" w:cs="Times New Roman"/>
          <w:sz w:val="24"/>
          <w:szCs w:val="24"/>
        </w:rPr>
        <w:t>in</w:t>
      </w:r>
      <w:r w:rsidR="00681C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72489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the </w:t>
      </w:r>
      <w:r w:rsidR="00681C78">
        <w:rPr>
          <w:rFonts w:ascii="Times New Roman" w:eastAsia="Times New Roman" w:hAnsi="Times New Roman" w:cs="Times New Roman"/>
          <w:sz w:val="24"/>
          <w:szCs w:val="24"/>
        </w:rPr>
        <w:t>S</w:t>
      </w:r>
      <w:r w:rsidR="00681C78">
        <w:rPr>
          <w:rFonts w:ascii="Times New Roman" w:hAnsi="Times New Roman" w:cs="Times New Roman" w:hint="eastAsia"/>
          <w:sz w:val="24"/>
          <w:szCs w:val="24"/>
          <w:lang w:eastAsia="zh-CN"/>
        </w:rPr>
        <w:t>1</w:t>
      </w:r>
      <w:r w:rsidR="00681C78" w:rsidRPr="00212A90">
        <w:rPr>
          <w:rFonts w:ascii="Times New Roman" w:eastAsia="Times New Roman" w:hAnsi="Times New Roman" w:cs="Times New Roman"/>
          <w:sz w:val="24"/>
          <w:szCs w:val="24"/>
        </w:rPr>
        <w:t xml:space="preserve"> state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8592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4254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8907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567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5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4790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6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8942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7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9347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8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24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9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44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0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28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5063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B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1.1959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4299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89652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5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048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6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15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7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998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8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4365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19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538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0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5283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38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97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62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69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681C78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681C78">
        <w:rPr>
          <w:rFonts w:ascii="Times New Roman" w:eastAsia="等线" w:hAnsi="Times New Roman" w:cs="Times New Roman"/>
          <w:sz w:val="24"/>
          <w:szCs w:val="24"/>
        </w:rPr>
        <w:tab/>
        <w:t xml:space="preserve">25 </w:t>
      </w:r>
      <w:r w:rsidR="00AB7299" w:rsidRPr="00681C78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681C78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681C78">
        <w:rPr>
          <w:rFonts w:ascii="Times New Roman" w:eastAsia="等线" w:hAnsi="Times New Roman" w:cs="Times New Roman"/>
          <w:sz w:val="24"/>
          <w:szCs w:val="24"/>
        </w:rPr>
        <w:t>0.25329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6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525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7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15152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8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063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29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0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0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042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413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5323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517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3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0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5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02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6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07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7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544112" w:rsidRPr="00212A90">
        <w:rPr>
          <w:rFonts w:ascii="Times New Roman" w:eastAsia="等线" w:hAnsi="Times New Roman" w:cs="Times New Roman"/>
          <w:sz w:val="24"/>
          <w:szCs w:val="24"/>
        </w:rPr>
        <w:t xml:space="preserve">0.23910 </w:t>
      </w:r>
    </w:p>
    <w:p w:rsidR="00544112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8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6087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39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5232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0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22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06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03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20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42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5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0016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6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06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7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377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8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1427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49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83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0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7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82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77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342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23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5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15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6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544112" w:rsidRPr="00212A90">
        <w:rPr>
          <w:rFonts w:ascii="Times New Roman" w:eastAsia="等线" w:hAnsi="Times New Roman" w:cs="Times New Roman"/>
          <w:sz w:val="24"/>
          <w:szCs w:val="24"/>
        </w:rPr>
        <w:t xml:space="preserve">-0.01319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7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82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8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764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59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0927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0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40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03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1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2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57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5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770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6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4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7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0493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8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69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69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="00736FB3"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45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0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80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9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lastRenderedPageBreak/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20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110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2727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5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0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6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48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7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-0.2273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8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469 </w:t>
      </w:r>
    </w:p>
    <w:p w:rsidR="00544112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79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57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0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="00544112" w:rsidRPr="00212A90">
        <w:rPr>
          <w:rFonts w:ascii="Times New Roman" w:eastAsia="等线" w:hAnsi="Times New Roman" w:cs="Times New Roman"/>
          <w:sz w:val="24"/>
          <w:szCs w:val="24"/>
        </w:rPr>
        <w:t xml:space="preserve">0.23922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1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23975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C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2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18908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3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0.17566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H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84 </w:t>
      </w:r>
      <w:r w:rsidR="00AB7299" w:rsidRPr="00212A90">
        <w:rPr>
          <w:rFonts w:ascii="Times New Roman" w:eastAsia="等线" w:hAnsi="Times New Roman" w:cs="Times New Roman"/>
          <w:sz w:val="24"/>
          <w:szCs w:val="24"/>
        </w:rPr>
        <w:tab/>
        <w:t xml:space="preserve"> </w:t>
      </w:r>
      <w:r w:rsidR="00544112" w:rsidRPr="00212A90">
        <w:rPr>
          <w:rFonts w:ascii="Times New Roman" w:eastAsia="等线" w:hAnsi="Times New Roman" w:cs="Times New Roman"/>
          <w:sz w:val="24"/>
          <w:szCs w:val="24"/>
        </w:rPr>
        <w:t xml:space="preserve">0.17381 </w:t>
      </w:r>
    </w:p>
    <w:p w:rsidR="00A102F4" w:rsidRPr="00212A90" w:rsidRDefault="00A102F4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681C78">
        <w:rPr>
          <w:rFonts w:ascii="Times New Roman" w:eastAsia="等线" w:hAnsi="Times New Roman" w:cs="Times New Roman"/>
          <w:sz w:val="24"/>
          <w:szCs w:val="24"/>
        </w:rPr>
        <w:t xml:space="preserve">O </w:t>
      </w:r>
      <w:r w:rsidR="00AB7299" w:rsidRPr="00681C78">
        <w:rPr>
          <w:rFonts w:ascii="Times New Roman" w:eastAsia="等线" w:hAnsi="Times New Roman" w:cs="Times New Roman"/>
          <w:sz w:val="24"/>
          <w:szCs w:val="24"/>
        </w:rPr>
        <w:tab/>
      </w:r>
      <w:r w:rsidRPr="00681C78">
        <w:rPr>
          <w:rFonts w:ascii="Times New Roman" w:eastAsia="等线" w:hAnsi="Times New Roman" w:cs="Times New Roman"/>
          <w:sz w:val="24"/>
          <w:szCs w:val="24"/>
        </w:rPr>
        <w:t xml:space="preserve">85 </w:t>
      </w:r>
      <w:r w:rsidR="00AB7299" w:rsidRPr="00681C78">
        <w:rPr>
          <w:rFonts w:ascii="Times New Roman" w:eastAsia="等线" w:hAnsi="Times New Roman" w:cs="Times New Roman"/>
          <w:sz w:val="24"/>
          <w:szCs w:val="24"/>
        </w:rPr>
        <w:tab/>
      </w:r>
      <w:r w:rsidRPr="00681C78">
        <w:rPr>
          <w:rFonts w:ascii="Times New Roman" w:eastAsia="等线" w:hAnsi="Times New Roman" w:cs="Times New Roman"/>
          <w:sz w:val="24"/>
          <w:szCs w:val="24"/>
        </w:rPr>
        <w:t>-0.50869</w:t>
      </w:r>
      <w:r w:rsidRPr="00212A90">
        <w:rPr>
          <w:rFonts w:ascii="Times New Roman" w:eastAsia="等线" w:hAnsi="Times New Roman" w:cs="Times New Roman"/>
          <w:sz w:val="24"/>
          <w:szCs w:val="24"/>
        </w:rPr>
        <w:t xml:space="preserve"> </w:t>
      </w:r>
    </w:p>
    <w:p w:rsidR="00544112" w:rsidRPr="00212A90" w:rsidRDefault="00544112" w:rsidP="00A102F4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</w:p>
    <w:p w:rsidR="0024259B" w:rsidRPr="00212A90" w:rsidRDefault="0024259B" w:rsidP="003E6A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34475E" w:rsidRPr="00212A90" w:rsidRDefault="0034475E" w:rsidP="0034475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E0E84" w:rsidRPr="00212A90" w:rsidRDefault="00FE0E84">
      <w:pPr>
        <w:rPr>
          <w:rFonts w:ascii="Times New Roman" w:eastAsia="等线" w:hAnsi="Times New Roman" w:cs="Times New Roman"/>
          <w:sz w:val="24"/>
          <w:szCs w:val="24"/>
        </w:rPr>
      </w:pPr>
    </w:p>
    <w:sectPr w:rsidR="00FE0E84" w:rsidRPr="00212A9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7116" w:rsidRDefault="00517116" w:rsidP="00325723">
      <w:pPr>
        <w:spacing w:after="0" w:line="240" w:lineRule="auto"/>
      </w:pPr>
      <w:r>
        <w:separator/>
      </w:r>
    </w:p>
  </w:endnote>
  <w:endnote w:type="continuationSeparator" w:id="0">
    <w:p w:rsidR="00517116" w:rsidRDefault="00517116" w:rsidP="00325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0DC" w:rsidRPr="007C30DC" w:rsidRDefault="007C30DC">
    <w:pPr>
      <w:pStyle w:val="a6"/>
      <w:jc w:val="center"/>
      <w:rPr>
        <w:rFonts w:asciiTheme="majorHAnsi" w:eastAsiaTheme="majorEastAsia" w:hAnsiTheme="majorHAnsi" w:cstheme="majorBidi"/>
        <w:sz w:val="40"/>
        <w:szCs w:val="40"/>
      </w:rPr>
    </w:pPr>
    <w:r w:rsidRPr="007C30DC">
      <w:rPr>
        <w:rFonts w:cs="Times New Roman"/>
      </w:rPr>
      <w:t>S-</w:t>
    </w:r>
    <w:sdt>
      <w:sdtPr>
        <w:rPr>
          <w:rFonts w:cs="Times New Roman"/>
        </w:rPr>
        <w:id w:val="-1479909916"/>
        <w:docPartObj>
          <w:docPartGallery w:val="Page Numbers (Bottom of Page)"/>
          <w:docPartUnique/>
        </w:docPartObj>
      </w:sdtPr>
      <w:sdtEndPr>
        <w:rPr>
          <w:rFonts w:asciiTheme="majorHAnsi" w:eastAsiaTheme="majorEastAsia" w:hAnsiTheme="majorHAnsi" w:cstheme="majorBidi"/>
          <w:noProof/>
          <w:sz w:val="40"/>
          <w:szCs w:val="40"/>
        </w:rPr>
      </w:sdtEndPr>
      <w:sdtContent>
        <w:r w:rsidRPr="007C30DC">
          <w:rPr>
            <w:rFonts w:cs="Times New Roman"/>
            <w:sz w:val="12"/>
          </w:rPr>
          <w:fldChar w:fldCharType="begin"/>
        </w:r>
        <w:r w:rsidRPr="007C30DC">
          <w:rPr>
            <w:sz w:val="12"/>
          </w:rPr>
          <w:instrText xml:space="preserve"> PAGE   \* MERGEFORMAT </w:instrText>
        </w:r>
        <w:r w:rsidRPr="007C30DC">
          <w:rPr>
            <w:rFonts w:cs="Times New Roman"/>
            <w:sz w:val="12"/>
          </w:rPr>
          <w:fldChar w:fldCharType="separate"/>
        </w:r>
        <w:r w:rsidR="00DE3F34" w:rsidRPr="00DE3F34">
          <w:rPr>
            <w:rFonts w:asciiTheme="majorHAnsi" w:eastAsiaTheme="majorEastAsia" w:hAnsiTheme="majorHAnsi" w:cstheme="majorBidi"/>
            <w:noProof/>
            <w:szCs w:val="40"/>
          </w:rPr>
          <w:t>27</w:t>
        </w:r>
        <w:r w:rsidRPr="007C30DC">
          <w:rPr>
            <w:rFonts w:asciiTheme="majorHAnsi" w:eastAsiaTheme="majorEastAsia" w:hAnsiTheme="majorHAnsi" w:cstheme="majorBidi"/>
            <w:noProof/>
            <w:szCs w:val="40"/>
          </w:rPr>
          <w:fldChar w:fldCharType="end"/>
        </w:r>
      </w:sdtContent>
    </w:sdt>
  </w:p>
  <w:p w:rsidR="007C30DC" w:rsidRDefault="007C30DC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7116" w:rsidRDefault="00517116" w:rsidP="00325723">
      <w:pPr>
        <w:spacing w:after="0" w:line="240" w:lineRule="auto"/>
      </w:pPr>
      <w:r>
        <w:separator/>
      </w:r>
    </w:p>
  </w:footnote>
  <w:footnote w:type="continuationSeparator" w:id="0">
    <w:p w:rsidR="00517116" w:rsidRDefault="00517116" w:rsidP="003257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D253A6"/>
    <w:multiLevelType w:val="hybridMultilevel"/>
    <w:tmpl w:val="1B84D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ABJGpmbG5mbGhko6SsGpxcWZ+XkgBZa1ACVHc04sAAAA"/>
  </w:docVars>
  <w:rsids>
    <w:rsidRoot w:val="00D73485"/>
    <w:rsid w:val="00003D22"/>
    <w:rsid w:val="00011081"/>
    <w:rsid w:val="0001713A"/>
    <w:rsid w:val="000212F7"/>
    <w:rsid w:val="000C08AE"/>
    <w:rsid w:val="00102BA1"/>
    <w:rsid w:val="0017673C"/>
    <w:rsid w:val="001B0221"/>
    <w:rsid w:val="00212A90"/>
    <w:rsid w:val="0024259B"/>
    <w:rsid w:val="002439EE"/>
    <w:rsid w:val="00262C0C"/>
    <w:rsid w:val="002F46FA"/>
    <w:rsid w:val="0031315E"/>
    <w:rsid w:val="00321B4A"/>
    <w:rsid w:val="00325723"/>
    <w:rsid w:val="003444BC"/>
    <w:rsid w:val="0034475E"/>
    <w:rsid w:val="00393948"/>
    <w:rsid w:val="003B34D5"/>
    <w:rsid w:val="003E6A17"/>
    <w:rsid w:val="00402622"/>
    <w:rsid w:val="004111CA"/>
    <w:rsid w:val="0045371D"/>
    <w:rsid w:val="004638CC"/>
    <w:rsid w:val="00506B21"/>
    <w:rsid w:val="00517116"/>
    <w:rsid w:val="00544112"/>
    <w:rsid w:val="0054769A"/>
    <w:rsid w:val="005C5053"/>
    <w:rsid w:val="005F05FE"/>
    <w:rsid w:val="005F602A"/>
    <w:rsid w:val="00626428"/>
    <w:rsid w:val="006777C4"/>
    <w:rsid w:val="00681C78"/>
    <w:rsid w:val="00683CA7"/>
    <w:rsid w:val="006A1E1D"/>
    <w:rsid w:val="006B713F"/>
    <w:rsid w:val="006F2F2E"/>
    <w:rsid w:val="00704B42"/>
    <w:rsid w:val="00736FB3"/>
    <w:rsid w:val="0075490B"/>
    <w:rsid w:val="007B1F92"/>
    <w:rsid w:val="007C30DC"/>
    <w:rsid w:val="007D4DBE"/>
    <w:rsid w:val="00821784"/>
    <w:rsid w:val="00843804"/>
    <w:rsid w:val="008466FC"/>
    <w:rsid w:val="00854CEF"/>
    <w:rsid w:val="0087543A"/>
    <w:rsid w:val="008A7672"/>
    <w:rsid w:val="008B1CC0"/>
    <w:rsid w:val="009006DD"/>
    <w:rsid w:val="009E4223"/>
    <w:rsid w:val="00A102F4"/>
    <w:rsid w:val="00A34265"/>
    <w:rsid w:val="00A4031B"/>
    <w:rsid w:val="00A46BDF"/>
    <w:rsid w:val="00AB7299"/>
    <w:rsid w:val="00AE448B"/>
    <w:rsid w:val="00B14228"/>
    <w:rsid w:val="00BD0CB1"/>
    <w:rsid w:val="00C03719"/>
    <w:rsid w:val="00C5753E"/>
    <w:rsid w:val="00CB2E4C"/>
    <w:rsid w:val="00CF658C"/>
    <w:rsid w:val="00D26224"/>
    <w:rsid w:val="00D73485"/>
    <w:rsid w:val="00D7775C"/>
    <w:rsid w:val="00DA4AAC"/>
    <w:rsid w:val="00DB3528"/>
    <w:rsid w:val="00DD0C0C"/>
    <w:rsid w:val="00DE3F34"/>
    <w:rsid w:val="00E01BB7"/>
    <w:rsid w:val="00E17AD4"/>
    <w:rsid w:val="00EF6D8D"/>
    <w:rsid w:val="00F2420C"/>
    <w:rsid w:val="00F41A41"/>
    <w:rsid w:val="00F449FA"/>
    <w:rsid w:val="00F53186"/>
    <w:rsid w:val="00F72489"/>
    <w:rsid w:val="00FE0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393948"/>
    <w:rPr>
      <w:rFonts w:ascii="TimesNewRomanPS-BoldItalicMT" w:hAnsi="TimesNewRomanPS-BoldItalicMT" w:hint="default"/>
      <w:b/>
      <w:bCs/>
      <w:i/>
      <w:iCs/>
      <w:color w:val="000000"/>
      <w:sz w:val="26"/>
      <w:szCs w:val="26"/>
    </w:rPr>
  </w:style>
  <w:style w:type="paragraph" w:styleId="a3">
    <w:name w:val="Normal (Web)"/>
    <w:basedOn w:val="a"/>
    <w:uiPriority w:val="99"/>
    <w:semiHidden/>
    <w:unhideWhenUsed/>
    <w:rsid w:val="00FE0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List Paragraph"/>
    <w:basedOn w:val="a"/>
    <w:uiPriority w:val="34"/>
    <w:qFormat/>
    <w:rsid w:val="00A34265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3257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页眉 Char"/>
    <w:basedOn w:val="a0"/>
    <w:link w:val="a5"/>
    <w:uiPriority w:val="99"/>
    <w:rsid w:val="00325723"/>
  </w:style>
  <w:style w:type="paragraph" w:styleId="a6">
    <w:name w:val="footer"/>
    <w:basedOn w:val="a"/>
    <w:link w:val="Char0"/>
    <w:uiPriority w:val="99"/>
    <w:unhideWhenUsed/>
    <w:rsid w:val="003257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脚 Char"/>
    <w:basedOn w:val="a0"/>
    <w:link w:val="a6"/>
    <w:uiPriority w:val="99"/>
    <w:rsid w:val="00325723"/>
  </w:style>
  <w:style w:type="paragraph" w:styleId="a7">
    <w:name w:val="Title"/>
    <w:basedOn w:val="a"/>
    <w:next w:val="a"/>
    <w:link w:val="Char1"/>
    <w:uiPriority w:val="10"/>
    <w:qFormat/>
    <w:rsid w:val="00321B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1">
    <w:name w:val="标题 Char"/>
    <w:basedOn w:val="a0"/>
    <w:link w:val="a7"/>
    <w:uiPriority w:val="10"/>
    <w:rsid w:val="00321B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FACorrespondingAuthorFootnote">
    <w:name w:val="FA_Corresponding_Author_Footnote"/>
    <w:basedOn w:val="a"/>
    <w:next w:val="a"/>
    <w:rsid w:val="007C30DC"/>
    <w:pPr>
      <w:spacing w:after="200" w:line="480" w:lineRule="auto"/>
      <w:jc w:val="both"/>
    </w:pPr>
    <w:rPr>
      <w:rFonts w:ascii="Times" w:eastAsia="宋体" w:hAnsi="Times" w:cs="Times New Roman"/>
      <w:sz w:val="24"/>
      <w:szCs w:val="20"/>
    </w:rPr>
  </w:style>
  <w:style w:type="paragraph" w:customStyle="1" w:styleId="Authornames">
    <w:name w:val="Author names"/>
    <w:basedOn w:val="a"/>
    <w:next w:val="a"/>
    <w:qFormat/>
    <w:rsid w:val="00D26224"/>
    <w:pPr>
      <w:spacing w:before="240" w:after="0" w:line="360" w:lineRule="auto"/>
    </w:pPr>
    <w:rPr>
      <w:rFonts w:ascii="Times New Roman" w:hAnsi="Times New Roman" w:cs="Times New Roman"/>
      <w:sz w:val="28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393948"/>
    <w:rPr>
      <w:rFonts w:ascii="TimesNewRomanPS-BoldItalicMT" w:hAnsi="TimesNewRomanPS-BoldItalicMT" w:hint="default"/>
      <w:b/>
      <w:bCs/>
      <w:i/>
      <w:iCs/>
      <w:color w:val="000000"/>
      <w:sz w:val="26"/>
      <w:szCs w:val="26"/>
    </w:rPr>
  </w:style>
  <w:style w:type="paragraph" w:styleId="a3">
    <w:name w:val="Normal (Web)"/>
    <w:basedOn w:val="a"/>
    <w:uiPriority w:val="99"/>
    <w:semiHidden/>
    <w:unhideWhenUsed/>
    <w:rsid w:val="00FE0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List Paragraph"/>
    <w:basedOn w:val="a"/>
    <w:uiPriority w:val="34"/>
    <w:qFormat/>
    <w:rsid w:val="00A34265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3257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页眉 Char"/>
    <w:basedOn w:val="a0"/>
    <w:link w:val="a5"/>
    <w:uiPriority w:val="99"/>
    <w:rsid w:val="00325723"/>
  </w:style>
  <w:style w:type="paragraph" w:styleId="a6">
    <w:name w:val="footer"/>
    <w:basedOn w:val="a"/>
    <w:link w:val="Char0"/>
    <w:uiPriority w:val="99"/>
    <w:unhideWhenUsed/>
    <w:rsid w:val="003257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脚 Char"/>
    <w:basedOn w:val="a0"/>
    <w:link w:val="a6"/>
    <w:uiPriority w:val="99"/>
    <w:rsid w:val="00325723"/>
  </w:style>
  <w:style w:type="paragraph" w:styleId="a7">
    <w:name w:val="Title"/>
    <w:basedOn w:val="a"/>
    <w:next w:val="a"/>
    <w:link w:val="Char1"/>
    <w:uiPriority w:val="10"/>
    <w:qFormat/>
    <w:rsid w:val="00321B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1">
    <w:name w:val="标题 Char"/>
    <w:basedOn w:val="a0"/>
    <w:link w:val="a7"/>
    <w:uiPriority w:val="10"/>
    <w:rsid w:val="00321B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FACorrespondingAuthorFootnote">
    <w:name w:val="FA_Corresponding_Author_Footnote"/>
    <w:basedOn w:val="a"/>
    <w:next w:val="a"/>
    <w:rsid w:val="007C30DC"/>
    <w:pPr>
      <w:spacing w:after="200" w:line="480" w:lineRule="auto"/>
      <w:jc w:val="both"/>
    </w:pPr>
    <w:rPr>
      <w:rFonts w:ascii="Times" w:eastAsia="宋体" w:hAnsi="Times" w:cs="Times New Roman"/>
      <w:sz w:val="24"/>
      <w:szCs w:val="20"/>
    </w:rPr>
  </w:style>
  <w:style w:type="paragraph" w:customStyle="1" w:styleId="Authornames">
    <w:name w:val="Author names"/>
    <w:basedOn w:val="a"/>
    <w:next w:val="a"/>
    <w:qFormat/>
    <w:rsid w:val="00D26224"/>
    <w:pPr>
      <w:spacing w:before="240" w:after="0" w:line="360" w:lineRule="auto"/>
    </w:pPr>
    <w:rPr>
      <w:rFonts w:ascii="Times New Roman" w:hAnsi="Times New Roman" w:cs="Times New Roman"/>
      <w:sz w:val="2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27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*Email:%20song@dlut.edu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A65D3-AEB5-40D2-BA31-F77CE8373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1</TotalTime>
  <Pages>27</Pages>
  <Words>4076</Words>
  <Characters>23235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ZOOR</dc:creator>
  <cp:keywords/>
  <dc:description/>
  <cp:lastModifiedBy>Xuedan Song</cp:lastModifiedBy>
  <cp:revision>49</cp:revision>
  <dcterms:created xsi:type="dcterms:W3CDTF">2018-08-28T03:49:00Z</dcterms:created>
  <dcterms:modified xsi:type="dcterms:W3CDTF">2018-10-11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s://csl.mendeley.com/styles/457446201/american-institute-of-physics-2</vt:lpwstr>
  </property>
  <property fmtid="{D5CDD505-2E9C-101B-9397-08002B2CF9AE}" pid="4" name="Mendeley Unique User Id_1">
    <vt:lpwstr>982263ff-c53e-326d-a72f-bc05bf6e15d0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s://csl.mendeley.com/styles/457446201/elsevier-with-titles</vt:lpwstr>
  </property>
  <property fmtid="{D5CDD505-2E9C-101B-9397-08002B2CF9AE}" pid="8" name="Mendeley Recent Style Name 1_1">
    <vt:lpwstr>Chemical Physics Letters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deprecated)</vt:lpwstr>
  </property>
  <property fmtid="{D5CDD505-2E9C-101B-9397-08002B2CF9AE}" pid="15" name="Mendeley Recent Style Id 5_1">
    <vt:lpwstr>http://www.zotero.org/styles/modern-humanities-research-association</vt:lpwstr>
  </property>
  <property fmtid="{D5CDD505-2E9C-101B-9397-08002B2CF9AE}" pid="16" name="Mendeley Recent Style Name 5_1">
    <vt:lpwstr>Modern Humanities Research Association 3rd edition (note with bibliography)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8th edition</vt:lpwstr>
  </property>
  <property fmtid="{D5CDD505-2E9C-101B-9397-08002B2CF9AE}" pid="19" name="Mendeley Recent Style Id 7_1">
    <vt:lpwstr>http://csl.mendeley.com/styles/457446201/american-institute-of-physics-2</vt:lpwstr>
  </property>
  <property fmtid="{D5CDD505-2E9C-101B-9397-08002B2CF9AE}" pid="20" name="Mendeley Recent Style Name 7_1">
    <vt:lpwstr>Molecular Physics - manzoor hussain</vt:lpwstr>
  </property>
  <property fmtid="{D5CDD505-2E9C-101B-9397-08002B2CF9AE}" pid="21" name="Mendeley Recent Style Id 8_1">
    <vt:lpwstr>https://csl.mendeley.com/styles/457446201/american-institute-of-physics-2</vt:lpwstr>
  </property>
  <property fmtid="{D5CDD505-2E9C-101B-9397-08002B2CF9AE}" pid="22" name="Mendeley Recent Style Name 8_1">
    <vt:lpwstr>Molecular Physics - manzoor hussain</vt:lpwstr>
  </property>
  <property fmtid="{D5CDD505-2E9C-101B-9397-08002B2CF9AE}" pid="23" name="Mendeley Recent Style Id 9_1">
    <vt:lpwstr>http://www.zotero.org/styles/national-library-of-medicine</vt:lpwstr>
  </property>
  <property fmtid="{D5CDD505-2E9C-101B-9397-08002B2CF9AE}" pid="24" name="Mendeley Recent Style Name 9_1">
    <vt:lpwstr>National Library of Medicine</vt:lpwstr>
  </property>
</Properties>
</file>